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729C3" w14:textId="77777777" w:rsidR="00A70900" w:rsidRPr="006015BA" w:rsidRDefault="00A7090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44F8827" w14:textId="77777777" w:rsidR="00724446" w:rsidRPr="00724446" w:rsidRDefault="0072444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  <w:t>VEDANT SAHAI</w:t>
      </w:r>
    </w:p>
    <w:p w14:paraId="03EEEE06" w14:textId="32258441" w:rsidR="00B1051D" w:rsidRDefault="00BF171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BF1716">
        <w:rPr>
          <w:rFonts w:ascii="Times New Roman" w:eastAsia="Times New Roman" w:hAnsi="Times New Roman" w:cs="Times New Roman"/>
          <w:sz w:val="24"/>
          <w:szCs w:val="24"/>
        </w:rPr>
        <w:t>302, Maheshwari CHSL, Plot no.80, Opp. Pragati Vidyalaya, Gorai-2,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Borivali (w), Mumbai </w:t>
      </w:r>
      <w:r>
        <w:rPr>
          <w:rFonts w:ascii="Times New Roman" w:eastAsia="Times New Roman" w:hAnsi="Times New Roman" w:cs="Times New Roman"/>
          <w:sz w:val="24"/>
          <w:szCs w:val="24"/>
        </w:rPr>
        <w:t>–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 xml:space="preserve"> 0009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 xml:space="preserve">Cell No. </w:t>
      </w:r>
      <w:r w:rsidRPr="00BF1716">
        <w:rPr>
          <w:rFonts w:ascii="Times New Roman" w:eastAsia="Times New Roman" w:hAnsi="Times New Roman" w:cs="Times New Roman"/>
          <w:sz w:val="24"/>
          <w:szCs w:val="24"/>
        </w:rPr>
        <w:t>9969863873</w:t>
      </w:r>
      <w:r w:rsidR="00B1051D" w:rsidRPr="00BF1716">
        <w:rPr>
          <w:rFonts w:ascii="Times New Roman" w:eastAsia="Times New Roman" w:hAnsi="Times New Roman" w:cs="Times New Roman"/>
          <w:sz w:val="24"/>
          <w:szCs w:val="24"/>
        </w:rPr>
        <w:t>| Email vedantsahai18@gmail.com | DOB 18 MAY 1999</w:t>
      </w:r>
      <w:r w:rsidR="0061185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A457433" w14:textId="77777777" w:rsidR="00BF1716" w:rsidRPr="00BF1716" w:rsidRDefault="00BF1716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1508DCC" w14:textId="4758CE5B" w:rsidR="00543672" w:rsidRPr="006015BA" w:rsidRDefault="0030298C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7F0804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l Qualification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</w:p>
    <w:tbl>
      <w:tblPr>
        <w:tblStyle w:val="a"/>
        <w:tblW w:w="9416" w:type="dxa"/>
        <w:tblInd w:w="2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20"/>
        <w:gridCol w:w="2318"/>
        <w:gridCol w:w="3065"/>
        <w:gridCol w:w="1442"/>
        <w:gridCol w:w="1371"/>
      </w:tblGrid>
      <w:tr w:rsidR="00543672" w:rsidRPr="006015BA" w14:paraId="3DC16136" w14:textId="77777777" w:rsidTr="00543672">
        <w:trPr>
          <w:trHeight w:val="122"/>
        </w:trPr>
        <w:tc>
          <w:tcPr>
            <w:tcW w:w="1220" w:type="dxa"/>
          </w:tcPr>
          <w:p w14:paraId="5E54D738" w14:textId="375BF70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r. No.</w:t>
            </w:r>
          </w:p>
        </w:tc>
        <w:tc>
          <w:tcPr>
            <w:tcW w:w="2318" w:type="dxa"/>
          </w:tcPr>
          <w:p w14:paraId="304B3599" w14:textId="79481B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articulars</w:t>
            </w:r>
          </w:p>
        </w:tc>
        <w:tc>
          <w:tcPr>
            <w:tcW w:w="3065" w:type="dxa"/>
          </w:tcPr>
          <w:p w14:paraId="5053FAEF" w14:textId="3A365543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 of the Institute</w:t>
            </w:r>
          </w:p>
        </w:tc>
        <w:tc>
          <w:tcPr>
            <w:tcW w:w="1442" w:type="dxa"/>
          </w:tcPr>
          <w:p w14:paraId="40CE802F" w14:textId="23CE17C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Year</w:t>
            </w:r>
          </w:p>
        </w:tc>
        <w:tc>
          <w:tcPr>
            <w:tcW w:w="1371" w:type="dxa"/>
          </w:tcPr>
          <w:p w14:paraId="4D18715A" w14:textId="2572C7E0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%/CGPA</w:t>
            </w:r>
          </w:p>
        </w:tc>
      </w:tr>
      <w:tr w:rsidR="00543672" w:rsidRPr="006015BA" w14:paraId="4F3ECBD6" w14:textId="77777777" w:rsidTr="00543672">
        <w:trPr>
          <w:trHeight w:val="179"/>
        </w:trPr>
        <w:tc>
          <w:tcPr>
            <w:tcW w:w="1220" w:type="dxa"/>
          </w:tcPr>
          <w:p w14:paraId="35E12B8A" w14:textId="5E21AB2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18" w:type="dxa"/>
          </w:tcPr>
          <w:p w14:paraId="2ED805D5" w14:textId="77D15CC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I.C.S. E</w:t>
            </w:r>
          </w:p>
        </w:tc>
        <w:tc>
          <w:tcPr>
            <w:tcW w:w="3065" w:type="dxa"/>
          </w:tcPr>
          <w:p w14:paraId="30647EFE" w14:textId="09C9B8F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Thakur International School</w:t>
            </w: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442" w:type="dxa"/>
          </w:tcPr>
          <w:p w14:paraId="1A689C1C" w14:textId="3C155C86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4-2015</w:t>
            </w:r>
          </w:p>
        </w:tc>
        <w:tc>
          <w:tcPr>
            <w:tcW w:w="1371" w:type="dxa"/>
          </w:tcPr>
          <w:p w14:paraId="3A399CBD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3</w:t>
            </w:r>
          </w:p>
        </w:tc>
      </w:tr>
      <w:tr w:rsidR="00543672" w:rsidRPr="006015BA" w14:paraId="32AB52A5" w14:textId="77777777" w:rsidTr="00543672">
        <w:trPr>
          <w:trHeight w:val="80"/>
        </w:trPr>
        <w:tc>
          <w:tcPr>
            <w:tcW w:w="1220" w:type="dxa"/>
          </w:tcPr>
          <w:p w14:paraId="0F027AFF" w14:textId="4CAFD38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18" w:type="dxa"/>
          </w:tcPr>
          <w:p w14:paraId="2F0721DA" w14:textId="1A5020AE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H.S.C</w:t>
            </w:r>
          </w:p>
        </w:tc>
        <w:tc>
          <w:tcPr>
            <w:tcW w:w="3065" w:type="dxa"/>
          </w:tcPr>
          <w:p w14:paraId="3FAA83D5" w14:textId="62649E38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Nirmala College of Science &amp; Commerce</w:t>
            </w:r>
          </w:p>
        </w:tc>
        <w:tc>
          <w:tcPr>
            <w:tcW w:w="1442" w:type="dxa"/>
          </w:tcPr>
          <w:p w14:paraId="0B9061D7" w14:textId="19C6F41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201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6-2017</w:t>
            </w:r>
          </w:p>
        </w:tc>
        <w:tc>
          <w:tcPr>
            <w:tcW w:w="1371" w:type="dxa"/>
          </w:tcPr>
          <w:p w14:paraId="3D063851" w14:textId="77777777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83</w:t>
            </w:r>
          </w:p>
        </w:tc>
      </w:tr>
      <w:tr w:rsidR="00543672" w:rsidRPr="006015BA" w14:paraId="713260C6" w14:textId="77777777" w:rsidTr="00543672">
        <w:trPr>
          <w:trHeight w:val="127"/>
        </w:trPr>
        <w:tc>
          <w:tcPr>
            <w:tcW w:w="1220" w:type="dxa"/>
          </w:tcPr>
          <w:p w14:paraId="2E61356F" w14:textId="1053C701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318" w:type="dxa"/>
          </w:tcPr>
          <w:p w14:paraId="7A693917" w14:textId="0FEECA62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BE (</w:t>
            </w:r>
            <w:r w:rsidR="009C51E6">
              <w:rPr>
                <w:rFonts w:ascii="Times New Roman" w:eastAsia="Times New Roman" w:hAnsi="Times New Roman" w:cs="Times New Roman"/>
                <w:sz w:val="24"/>
                <w:szCs w:val="24"/>
              </w:rPr>
              <w:t>third y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ear)</w:t>
            </w:r>
          </w:p>
        </w:tc>
        <w:tc>
          <w:tcPr>
            <w:tcW w:w="3065" w:type="dxa"/>
          </w:tcPr>
          <w:p w14:paraId="31C00EFC" w14:textId="6D1C3D6D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Fr. </w:t>
            </w:r>
            <w:proofErr w:type="spellStart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Conceicao</w:t>
            </w:r>
            <w:proofErr w:type="spellEnd"/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Rodrigues College of Engineering</w:t>
            </w:r>
          </w:p>
        </w:tc>
        <w:tc>
          <w:tcPr>
            <w:tcW w:w="1442" w:type="dxa"/>
          </w:tcPr>
          <w:p w14:paraId="300B951E" w14:textId="037D1BC4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ongoing</w:t>
            </w:r>
          </w:p>
        </w:tc>
        <w:tc>
          <w:tcPr>
            <w:tcW w:w="1371" w:type="dxa"/>
          </w:tcPr>
          <w:p w14:paraId="476462E2" w14:textId="1571635F" w:rsidR="00543672" w:rsidRPr="00543672" w:rsidRDefault="00543672" w:rsidP="00532304">
            <w:pPr>
              <w:spacing w:after="0" w:line="276" w:lineRule="auto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43672">
              <w:rPr>
                <w:rFonts w:ascii="Times New Roman" w:eastAsia="Times New Roman" w:hAnsi="Times New Roman" w:cs="Times New Roman"/>
                <w:sz w:val="24"/>
                <w:szCs w:val="24"/>
              </w:rPr>
              <w:t>9.</w:t>
            </w:r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41(</w:t>
            </w:r>
            <w:proofErr w:type="spellStart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cgpa</w:t>
            </w:r>
            <w:proofErr w:type="spellEnd"/>
            <w:r w:rsidR="00F24681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</w:tbl>
    <w:p w14:paraId="48C496FD" w14:textId="77777777" w:rsidR="00C047D0" w:rsidRDefault="00C047D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7F1AB672" w14:textId="0EE64BD4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ademic Activiti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3F7C787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1F4B25" w14:textId="375ECB49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Technical Editor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 Fr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CRCE college magazine “Fra</w:t>
      </w:r>
      <w:r w:rsidR="00F11AFF" w:rsidRPr="006015BA">
        <w:rPr>
          <w:rFonts w:ascii="Times New Roman" w:eastAsia="Times New Roman" w:hAnsi="Times New Roman" w:cs="Times New Roman"/>
          <w:sz w:val="24"/>
          <w:szCs w:val="24"/>
        </w:rPr>
        <w:t>gmag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-2018.” </w:t>
      </w:r>
    </w:p>
    <w:p w14:paraId="5092A46E" w14:textId="77777777" w:rsidR="007B15E1" w:rsidRPr="006015BA" w:rsidRDefault="0044578A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Conducted a workshop on “Deep Learning” by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</w:rPr>
        <w:t>Shaunk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de for TE students at Fr CRCE in the year October-2018.</w:t>
      </w:r>
    </w:p>
    <w:p w14:paraId="24BAEF92" w14:textId="3B9ACD85" w:rsidR="007B15E1" w:rsidRPr="006015BA" w:rsidRDefault="006610DE" w:rsidP="00532304">
      <w:pPr>
        <w:numPr>
          <w:ilvl w:val="0"/>
          <w:numId w:val="4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ded and 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>Conducted multiple workshops on “Introduction to Arduino</w:t>
      </w:r>
      <w:r w:rsidR="00B7065E" w:rsidRPr="006015BA">
        <w:rPr>
          <w:rFonts w:ascii="Times New Roman" w:eastAsia="Times New Roman" w:hAnsi="Times New Roman" w:cs="Times New Roman"/>
          <w:sz w:val="24"/>
          <w:szCs w:val="24"/>
        </w:rPr>
        <w:t xml:space="preserve">” </w:t>
      </w:r>
      <w:r w:rsidR="008B2D52" w:rsidRPr="006015BA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the FE students at Fr CRCE in the year September-2018.</w:t>
      </w:r>
    </w:p>
    <w:p w14:paraId="1AEE1DE4" w14:textId="77777777" w:rsidR="006015BA" w:rsidRDefault="006015B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9D4730F" w14:textId="43AE52C5" w:rsidR="006015BA" w:rsidRDefault="003124E8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chievements</w:t>
      </w:r>
      <w:r w:rsidR="006015B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6015BA"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1AA2969" w14:textId="77777777" w:rsidR="0086248B" w:rsidRPr="006015BA" w:rsidRDefault="0086248B" w:rsidP="00532304">
      <w:pPr>
        <w:pStyle w:val="ListParagraph"/>
        <w:spacing w:after="0" w:line="276" w:lineRule="auto"/>
        <w:ind w:left="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07967D1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Runner up of “Techno Talks” competition held during technical fest ‘Crescendo’ in the year 2018 at </w:t>
      </w:r>
      <w:proofErr w:type="spellStart"/>
      <w:proofErr w:type="gramStart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Fr.CRCE</w:t>
      </w:r>
      <w:proofErr w:type="spellEnd"/>
      <w:proofErr w:type="gramEnd"/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Mumbai.</w:t>
      </w:r>
    </w:p>
    <w:p w14:paraId="6C90805C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Team Leader and Winner of Smart India Hackathon 2019 software edition, conducted by MHRD, Gov. of India, at Chennai.</w:t>
      </w:r>
    </w:p>
    <w:p w14:paraId="7E99358A" w14:textId="77777777" w:rsidR="00F24681" w:rsidRP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5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India Singapore Hackathon 2019, conducted by MHRD, Govt. of India and Govt. of Singapore, at Chennai.</w:t>
      </w:r>
    </w:p>
    <w:p w14:paraId="56A7F388" w14:textId="4CDEDFE5" w:rsidR="00F24681" w:rsidRDefault="00F24681" w:rsidP="00532304">
      <w:pPr>
        <w:numPr>
          <w:ilvl w:val="0"/>
          <w:numId w:val="9"/>
        </w:num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ecured 4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  <w:lang w:val="en-IN" w:eastAsia="en-IN"/>
        </w:rPr>
        <w:t>th</w:t>
      </w:r>
      <w:r w:rsidRPr="00F24681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position at AI Hackathon, conducted by Tata Motors and Symbiosis Institute of Technology, Pune.</w:t>
      </w:r>
    </w:p>
    <w:p w14:paraId="1D40239E" w14:textId="40A32C8E" w:rsidR="009F6DEB" w:rsidRDefault="009F6DEB" w:rsidP="00532304">
      <w:pPr>
        <w:spacing w:after="0" w:line="276" w:lineRule="auto"/>
        <w:ind w:left="360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</w:pPr>
    </w:p>
    <w:p w14:paraId="632AC4C6" w14:textId="48034C74" w:rsidR="009F6DEB" w:rsidRDefault="009F6DE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Conferences</w:t>
      </w:r>
      <w:r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4198D788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4AE8A01" w14:textId="7879BBC3" w:rsidR="00F24681" w:rsidRPr="00F474F7" w:rsidRDefault="009F6DEB" w:rsidP="00532304">
      <w:pPr>
        <w:pStyle w:val="ListParagraph"/>
        <w:numPr>
          <w:ilvl w:val="0"/>
          <w:numId w:val="1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M.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Mehra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,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V</w:t>
      </w:r>
      <w:r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edant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Sahai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, P. Chowdhury and E. Dsouza, "Home Security System using IOT and AWS Cloud Services," </w:t>
      </w:r>
      <w:r w:rsidRPr="009F6DEB">
        <w:rPr>
          <w:rFonts w:ascii="Times New Roman" w:eastAsia="Times New Roman" w:hAnsi="Times New Roman" w:cs="Times New Roman"/>
          <w:i/>
          <w:iCs/>
          <w:color w:val="000000"/>
          <w:sz w:val="24"/>
          <w:szCs w:val="24"/>
          <w:lang w:val="en-IN" w:eastAsia="en-IN"/>
        </w:rPr>
        <w:t>2019 International Conference on Advances in Computing, Communication and Control (ICAC3)</w:t>
      </w:r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 xml:space="preserve">, Mumbai, India, 2019, pp. 1-6, </w:t>
      </w:r>
      <w:proofErr w:type="spellStart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doi</w:t>
      </w:r>
      <w:proofErr w:type="spellEnd"/>
      <w:r w:rsidRPr="009F6DEB">
        <w:rPr>
          <w:rFonts w:ascii="Times New Roman" w:eastAsia="Times New Roman" w:hAnsi="Times New Roman" w:cs="Times New Roman"/>
          <w:color w:val="000000"/>
          <w:sz w:val="24"/>
          <w:szCs w:val="24"/>
          <w:lang w:val="en-IN" w:eastAsia="en-IN"/>
        </w:rPr>
        <w:t>: 10.1109/ICAC347590.2019.9089839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.</w:t>
      </w:r>
    </w:p>
    <w:p w14:paraId="71252ABD" w14:textId="77777777" w:rsidR="00F474F7" w:rsidRPr="00F24681" w:rsidRDefault="00F474F7" w:rsidP="00532304">
      <w:pPr>
        <w:pStyle w:val="ListParagraph"/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77F717A" w14:textId="1F914AA2" w:rsidR="007B15E1" w:rsidRDefault="003124E8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echnical Skills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</w:p>
    <w:p w14:paraId="23E8F49B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F619A2F" w14:textId="316EDBFA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ogramming knowledge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 in C, Python, 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 xml:space="preserve">JAVA, </w:t>
      </w:r>
      <w:r w:rsidR="00DD68F7">
        <w:rPr>
          <w:rFonts w:ascii="Times New Roman" w:eastAsia="Times New Roman" w:hAnsi="Times New Roman" w:cs="Times New Roman"/>
          <w:sz w:val="24"/>
          <w:szCs w:val="24"/>
        </w:rPr>
        <w:t>JavaScript</w:t>
      </w:r>
      <w:r w:rsidR="00135452">
        <w:rPr>
          <w:rFonts w:ascii="Times New Roman" w:eastAsia="Times New Roman" w:hAnsi="Times New Roman" w:cs="Times New Roman"/>
          <w:sz w:val="24"/>
          <w:szCs w:val="24"/>
        </w:rPr>
        <w:t>, HTML5, CSS, Bootstrap.</w:t>
      </w:r>
    </w:p>
    <w:p w14:paraId="187962E0" w14:textId="57EAF945" w:rsidR="0075666F" w:rsidRDefault="00BF1716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Good </w:t>
      </w:r>
      <w:r w:rsidR="0075666F" w:rsidRPr="0075666F">
        <w:rPr>
          <w:rFonts w:ascii="Times New Roman" w:eastAsia="Times New Roman" w:hAnsi="Times New Roman" w:cs="Times New Roman"/>
          <w:sz w:val="24"/>
          <w:szCs w:val="24"/>
        </w:rPr>
        <w:t xml:space="preserve">knowledge of Machine Learning, Deep Learning, Computer Vision and </w:t>
      </w:r>
      <w:r>
        <w:rPr>
          <w:rFonts w:ascii="Times New Roman" w:eastAsia="Times New Roman" w:hAnsi="Times New Roman" w:cs="Times New Roman"/>
          <w:sz w:val="24"/>
          <w:szCs w:val="24"/>
        </w:rPr>
        <w:t>NLP.</w:t>
      </w:r>
    </w:p>
    <w:p w14:paraId="4AA21439" w14:textId="7A457D51" w:rsidR="0075666F" w:rsidRDefault="0075666F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an work efficiently in WINDOWS and LINUX</w:t>
      </w:r>
      <w:r w:rsidR="00924A54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135F57" w14:textId="48FD75FE" w:rsidR="00924A54" w:rsidRDefault="00924A54" w:rsidP="00532304">
      <w:pPr>
        <w:numPr>
          <w:ilvl w:val="0"/>
          <w:numId w:val="1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24A54">
        <w:rPr>
          <w:rFonts w:ascii="Times New Roman" w:eastAsia="Times New Roman" w:hAnsi="Times New Roman" w:cs="Times New Roman"/>
          <w:sz w:val="24"/>
          <w:szCs w:val="24"/>
        </w:rPr>
        <w:t>Deployed projects using D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evOps</w:t>
      </w:r>
      <w:r w:rsidRPr="00924A54">
        <w:rPr>
          <w:rFonts w:ascii="Times New Roman" w:eastAsia="Times New Roman" w:hAnsi="Times New Roman" w:cs="Times New Roman"/>
          <w:sz w:val="24"/>
          <w:szCs w:val="24"/>
        </w:rPr>
        <w:t xml:space="preserve"> tools such as Docke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604B165" w14:textId="2E26B2D3" w:rsidR="00924A54" w:rsidRDefault="00924A54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DA70C51" w14:textId="2C9033BA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331D382B" w14:textId="03009C0C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96F2458" w14:textId="47D20F59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60A3AFD5" w14:textId="029D6ACE" w:rsidR="00E864E2" w:rsidRDefault="00E864E2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2C12E4DC" w14:textId="3AFCAA49" w:rsidR="007B15E1" w:rsidRDefault="00B7065E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Training</w:t>
      </w:r>
      <w:r w:rsidR="000E6BE5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&amp; Certification</w:t>
      </w:r>
      <w:r w:rsidR="0044578A"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: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u w:val="single"/>
        </w:rPr>
        <w:t xml:space="preserve"> </w:t>
      </w:r>
    </w:p>
    <w:p w14:paraId="0A1D9368" w14:textId="77777777" w:rsidR="0086248B" w:rsidRPr="00C047D0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</w:rPr>
      </w:pPr>
    </w:p>
    <w:p w14:paraId="6D695AB3" w14:textId="3EA470F5" w:rsidR="00C047D0" w:rsidRDefault="00C047D0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WS Innovate Online Conference 2019 on Machine Learning and AI condu</w:t>
      </w:r>
      <w:r w:rsidR="009C51E6">
        <w:rPr>
          <w:rFonts w:ascii="Times New Roman" w:eastAsia="Times New Roman" w:hAnsi="Times New Roman" w:cs="Times New Roman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sz w:val="24"/>
          <w:szCs w:val="24"/>
        </w:rPr>
        <w:t>ted by Amazon.</w:t>
      </w:r>
    </w:p>
    <w:p w14:paraId="7B736CF2" w14:textId="458E3F1F" w:rsidR="00C047D0" w:rsidRDefault="00C047D0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“Machine Learning and AI using Python” training conducted by ATS Learning Solution in association with Microsoft.</w:t>
      </w:r>
    </w:p>
    <w:p w14:paraId="3F48ADF1" w14:textId="77777777" w:rsidR="00AC48EB" w:rsidRPr="00AC48EB" w:rsidRDefault="00937681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937681">
        <w:rPr>
          <w:rFonts w:ascii="Times New Roman" w:hAnsi="Times New Roman" w:cs="Times New Roman"/>
          <w:color w:val="000000"/>
          <w:sz w:val="24"/>
          <w:szCs w:val="24"/>
        </w:rPr>
        <w:t xml:space="preserve">Udemy courses on </w:t>
      </w:r>
    </w:p>
    <w:p w14:paraId="2A0AED01" w14:textId="3F85EA28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Graph Theory Algorithm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William </w:t>
      </w:r>
      <w:proofErr w:type="spellStart"/>
      <w:r w:rsidR="00DB484C">
        <w:rPr>
          <w:rFonts w:ascii="Times New Roman" w:hAnsi="Times New Roman" w:cs="Times New Roman"/>
          <w:color w:val="000000"/>
          <w:sz w:val="24"/>
          <w:szCs w:val="24"/>
        </w:rPr>
        <w:t>Fiest</w:t>
      </w:r>
      <w:proofErr w:type="spellEnd"/>
    </w:p>
    <w:p w14:paraId="40301608" w14:textId="4E36E922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Automate the Boring Stuff with Python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AI </w:t>
      </w:r>
      <w:proofErr w:type="spellStart"/>
      <w:r w:rsidR="00DB484C">
        <w:rPr>
          <w:rFonts w:ascii="Times New Roman" w:hAnsi="Times New Roman" w:cs="Times New Roman"/>
          <w:color w:val="000000"/>
          <w:sz w:val="24"/>
          <w:szCs w:val="24"/>
        </w:rPr>
        <w:t>Sweigart</w:t>
      </w:r>
      <w:proofErr w:type="spellEnd"/>
    </w:p>
    <w:p w14:paraId="56A90ED2" w14:textId="5A273880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>“Blockchain A-Z™: Learn How To Build Your First Blockchain”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3965D0">
        <w:rPr>
          <w:rFonts w:ascii="Times New Roman" w:hAnsi="Times New Roman" w:cs="Times New Roman"/>
          <w:color w:val="000000"/>
          <w:sz w:val="24"/>
          <w:szCs w:val="24"/>
        </w:rPr>
        <w:t>&amp;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“Machine </w:t>
      </w:r>
      <w:r w:rsidR="00724446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Learning A-Z: Hands-on Python &amp; R In Data Science” by </w:t>
      </w:r>
      <w:hyperlink r:id="rId6" w:history="1">
        <w:proofErr w:type="spellStart"/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>SuperDataScience</w:t>
        </w:r>
        <w:proofErr w:type="spellEnd"/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 xml:space="preserve"> Team</w:t>
        </w:r>
      </w:hyperlink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,  </w:t>
      </w:r>
      <w:hyperlink r:id="rId7" w:history="1">
        <w:proofErr w:type="spellStart"/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>Hadelin</w:t>
        </w:r>
        <w:proofErr w:type="spellEnd"/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 xml:space="preserve"> de </w:t>
        </w:r>
        <w:proofErr w:type="spellStart"/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>Ponteves</w:t>
        </w:r>
        <w:proofErr w:type="spellEnd"/>
      </w:hyperlink>
      <w:r w:rsidR="00584E30"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&amp; </w:t>
      </w:r>
      <w:hyperlink r:id="rId8" w:history="1">
        <w:r w:rsidR="00584E30" w:rsidRPr="00584E30">
          <w:rPr>
            <w:rFonts w:ascii="Times New Roman" w:hAnsi="Times New Roman" w:cs="Times New Roman"/>
            <w:color w:val="000000"/>
            <w:sz w:val="24"/>
            <w:szCs w:val="24"/>
          </w:rPr>
          <w:t>Kirill Eremenko</w:t>
        </w:r>
      </w:hyperlink>
    </w:p>
    <w:p w14:paraId="4A0786B6" w14:textId="425C5457" w:rsidR="00AC48EB" w:rsidRPr="00584E30" w:rsidRDefault="00937681" w:rsidP="00584E30">
      <w:pPr>
        <w:pStyle w:val="ListParagraph"/>
        <w:numPr>
          <w:ilvl w:val="0"/>
          <w:numId w:val="14"/>
        </w:numPr>
        <w:spacing w:after="0" w:line="276" w:lineRule="auto"/>
        <w:jc w:val="both"/>
        <w:rPr>
          <w:rFonts w:ascii="Times New Roman" w:hAnsi="Times New Roman" w:cs="Times New Roman"/>
          <w:color w:val="000000"/>
          <w:sz w:val="24"/>
          <w:szCs w:val="24"/>
        </w:rPr>
      </w:pPr>
      <w:r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“Build Responsive </w:t>
      </w:r>
      <w:proofErr w:type="gramStart"/>
      <w:r w:rsidRPr="00584E30">
        <w:rPr>
          <w:rFonts w:ascii="Times New Roman" w:hAnsi="Times New Roman" w:cs="Times New Roman"/>
          <w:color w:val="000000"/>
          <w:sz w:val="24"/>
          <w:szCs w:val="24"/>
        </w:rPr>
        <w:t>Real World</w:t>
      </w:r>
      <w:proofErr w:type="gramEnd"/>
      <w:r w:rsidRPr="00584E30">
        <w:rPr>
          <w:rFonts w:ascii="Times New Roman" w:hAnsi="Times New Roman" w:cs="Times New Roman"/>
          <w:color w:val="000000"/>
          <w:sz w:val="24"/>
          <w:szCs w:val="24"/>
        </w:rPr>
        <w:t xml:space="preserve"> Websites with HTML5 and CSS3”</w:t>
      </w:r>
      <w:r w:rsidR="00DB484C">
        <w:rPr>
          <w:rFonts w:ascii="Times New Roman" w:hAnsi="Times New Roman" w:cs="Times New Roman"/>
          <w:color w:val="000000"/>
          <w:sz w:val="24"/>
          <w:szCs w:val="24"/>
        </w:rPr>
        <w:t xml:space="preserve"> by Jonas </w:t>
      </w:r>
      <w:proofErr w:type="spellStart"/>
      <w:r w:rsidR="00DB484C">
        <w:rPr>
          <w:rFonts w:ascii="Times New Roman" w:hAnsi="Times New Roman" w:cs="Times New Roman"/>
          <w:color w:val="000000"/>
          <w:sz w:val="24"/>
          <w:szCs w:val="24"/>
        </w:rPr>
        <w:t>Schmedtmann</w:t>
      </w:r>
      <w:proofErr w:type="spellEnd"/>
    </w:p>
    <w:p w14:paraId="3EDE09A8" w14:textId="7D55C16D" w:rsidR="00445837" w:rsidRPr="00AC48EB" w:rsidRDefault="00937681" w:rsidP="00AC48EB">
      <w:pPr>
        <w:pStyle w:val="ListParagraph"/>
        <w:numPr>
          <w:ilvl w:val="0"/>
          <w:numId w:val="1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C48EB">
        <w:rPr>
          <w:rFonts w:ascii="Times New Roman" w:hAnsi="Times New Roman" w:cs="Times New Roman"/>
          <w:color w:val="000000"/>
          <w:sz w:val="24"/>
          <w:szCs w:val="24"/>
        </w:rPr>
        <w:t xml:space="preserve">“Deep Learning Using </w:t>
      </w:r>
      <w:r w:rsidR="00DD68F7" w:rsidRPr="00AC48EB">
        <w:rPr>
          <w:rFonts w:ascii="Times New Roman" w:hAnsi="Times New Roman" w:cs="Times New Roman"/>
          <w:color w:val="000000"/>
          <w:sz w:val="24"/>
          <w:szCs w:val="24"/>
        </w:rPr>
        <w:t>TensorFlow</w:t>
      </w:r>
      <w:r w:rsidRPr="00AC48EB">
        <w:rPr>
          <w:rFonts w:ascii="Times New Roman" w:hAnsi="Times New Roman" w:cs="Times New Roman"/>
          <w:color w:val="000000"/>
          <w:sz w:val="24"/>
          <w:szCs w:val="24"/>
        </w:rPr>
        <w:t>” by Cognitive Class.ai</w:t>
      </w:r>
      <w:r w:rsidR="00C047D0" w:rsidRPr="00AC48EB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44578A" w:rsidRPr="00AC48E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4AE78B1" w14:textId="77777777" w:rsidR="00AC48EB" w:rsidRPr="00AC48EB" w:rsidRDefault="009C071C" w:rsidP="00532304">
      <w:pPr>
        <w:pStyle w:val="Heading5"/>
        <w:numPr>
          <w:ilvl w:val="0"/>
          <w:numId w:val="10"/>
        </w:numPr>
        <w:shd w:val="clear" w:color="auto" w:fill="FFFFFF"/>
        <w:spacing w:before="0" w:after="0" w:line="276" w:lineRule="auto"/>
        <w:ind w:left="360"/>
        <w:jc w:val="both"/>
        <w:rPr>
          <w:rFonts w:ascii="Times New Roman" w:hAnsi="Times New Roman" w:cs="Times New Roman"/>
          <w:b w:val="0"/>
          <w:color w:val="1F1F1F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Coursera course</w:t>
      </w:r>
      <w:r w:rsidR="002F771A">
        <w:rPr>
          <w:rFonts w:ascii="Times New Roman" w:eastAsia="Times New Roman" w:hAnsi="Times New Roman" w:cs="Times New Roman"/>
          <w:b w:val="0"/>
          <w:sz w:val="24"/>
          <w:szCs w:val="24"/>
        </w:rPr>
        <w:t>s</w:t>
      </w: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on </w:t>
      </w:r>
    </w:p>
    <w:p w14:paraId="5353AB76" w14:textId="7A032EBD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I for Everyone”</w:t>
      </w:r>
      <w:r w:rsidR="0086248B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and “Deep Learning </w:t>
      </w:r>
      <w:proofErr w:type="spellStart"/>
      <w:proofErr w:type="gramStart"/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>Specilization</w:t>
      </w:r>
      <w:proofErr w:type="spellEnd"/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”  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</w:t>
      </w:r>
      <w:proofErr w:type="gramEnd"/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deeplearning.ai</w:t>
      </w:r>
    </w:p>
    <w:p w14:paraId="3849FF03" w14:textId="08DB4014" w:rsidR="00AC48EB" w:rsidRDefault="004307E6" w:rsidP="00584E30">
      <w:pPr>
        <w:pStyle w:val="Heading5"/>
        <w:numPr>
          <w:ilvl w:val="0"/>
          <w:numId w:val="15"/>
        </w:numPr>
        <w:shd w:val="clear" w:color="auto" w:fill="FFFFFF"/>
        <w:spacing w:before="0" w:after="0" w:line="276" w:lineRule="auto"/>
        <w:ind w:left="1080"/>
        <w:jc w:val="both"/>
        <w:rPr>
          <w:rFonts w:ascii="Times New Roman" w:eastAsia="Times New Roman" w:hAnsi="Times New Roman" w:cs="Times New Roman"/>
          <w:b w:val="0"/>
          <w:sz w:val="24"/>
          <w:szCs w:val="24"/>
        </w:rPr>
      </w:pPr>
      <w:r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WS Fundamentals: Going Cloud-</w:t>
      </w:r>
      <w:r w:rsidR="00DD68F7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Native</w:t>
      </w:r>
      <w:proofErr w:type="gramStart"/>
      <w:r w:rsidR="00BF65AD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”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,</w:t>
      </w:r>
      <w:proofErr w:type="gramEnd"/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AC48EB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“AWS Fundamentals: Migrating to the Cloud”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and </w:t>
      </w:r>
      <w:r w:rsidR="00584E30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“AWS Fundamentals: Building Serverless Applications” </w:t>
      </w:r>
      <w:r w:rsidR="00584E30">
        <w:rPr>
          <w:rFonts w:ascii="Times New Roman" w:eastAsia="Times New Roman" w:hAnsi="Times New Roman" w:cs="Times New Roman"/>
          <w:b w:val="0"/>
          <w:sz w:val="24"/>
          <w:szCs w:val="24"/>
        </w:rPr>
        <w:t xml:space="preserve"> </w:t>
      </w:r>
      <w:r w:rsidR="00AC48EB" w:rsidRPr="00F8225F">
        <w:rPr>
          <w:rFonts w:ascii="Times New Roman" w:eastAsia="Times New Roman" w:hAnsi="Times New Roman" w:cs="Times New Roman"/>
          <w:b w:val="0"/>
          <w:sz w:val="24"/>
          <w:szCs w:val="24"/>
        </w:rPr>
        <w:t>by AWS</w:t>
      </w:r>
    </w:p>
    <w:p w14:paraId="30CC011E" w14:textId="0A996276" w:rsidR="00210B6F" w:rsidRDefault="00210B6F" w:rsidP="00532304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JP Morgan </w:t>
      </w:r>
      <w:r w:rsidRPr="00210B6F">
        <w:rPr>
          <w:rFonts w:ascii="Times New Roman" w:eastAsia="Times New Roman" w:hAnsi="Times New Roman" w:cs="Times New Roman"/>
          <w:sz w:val="24"/>
          <w:szCs w:val="24"/>
        </w:rPr>
        <w:t>Software Engineering Virtual Experien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sideSherp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962EE1B" w14:textId="23556637" w:rsidR="0086248B" w:rsidRDefault="0086248B" w:rsidP="0086248B">
      <w:p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1E3F0EBE" w14:textId="66A7CC6D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xperience:</w:t>
      </w:r>
    </w:p>
    <w:p w14:paraId="4E5A6643" w14:textId="7D11EB0F" w:rsidR="0086248B" w:rsidRDefault="0086248B" w:rsidP="0086248B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33738CAB" w14:textId="518E11E0" w:rsidR="0086248B" w:rsidRDefault="0086248B" w:rsidP="0086248B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Two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month internship at Mumbai International Airport Limited (GVK) in the IT department as a software developer in collaboration with the Wipro team.   </w:t>
      </w:r>
    </w:p>
    <w:p w14:paraId="5250A45A" w14:textId="2D837EB9" w:rsidR="002B5F07" w:rsidRPr="002B5F07" w:rsidRDefault="002B5F07" w:rsidP="002B5F07">
      <w:pPr>
        <w:numPr>
          <w:ilvl w:val="0"/>
          <w:numId w:val="2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Worked with team Mavericks UAS of </w:t>
      </w:r>
      <w:proofErr w:type="spellStart"/>
      <w:proofErr w:type="gramStart"/>
      <w:r w:rsidRPr="006015BA">
        <w:rPr>
          <w:rFonts w:ascii="Times New Roman" w:eastAsia="Times New Roman" w:hAnsi="Times New Roman" w:cs="Times New Roman"/>
          <w:sz w:val="24"/>
          <w:szCs w:val="24"/>
        </w:rPr>
        <w:t>Fr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  <w:r w:rsidRPr="006015BA">
        <w:rPr>
          <w:rFonts w:ascii="Times New Roman" w:eastAsia="Times New Roman" w:hAnsi="Times New Roman" w:cs="Times New Roman"/>
          <w:sz w:val="24"/>
          <w:szCs w:val="24"/>
        </w:rPr>
        <w:t>CRCE</w:t>
      </w:r>
      <w:proofErr w:type="spellEnd"/>
      <w:proofErr w:type="gramEnd"/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Pr="002B5F07">
        <w:rPr>
          <w:rFonts w:ascii="Times New Roman" w:eastAsia="Times New Roman" w:hAnsi="Times New Roman" w:cs="Times New Roman"/>
          <w:sz w:val="24"/>
          <w:szCs w:val="24"/>
        </w:rPr>
        <w:t xml:space="preserve">technical team that works on the development of drones and other aerial </w:t>
      </w:r>
      <w:proofErr w:type="spellStart"/>
      <w:r w:rsidRPr="002B5F07">
        <w:rPr>
          <w:rFonts w:ascii="Times New Roman" w:eastAsia="Times New Roman" w:hAnsi="Times New Roman" w:cs="Times New Roman"/>
          <w:sz w:val="24"/>
          <w:szCs w:val="24"/>
        </w:rPr>
        <w:t>vechile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for 1 year ( 2018-19).</w:t>
      </w:r>
    </w:p>
    <w:p w14:paraId="11F0BCF9" w14:textId="2554B839" w:rsidR="00A70900" w:rsidRDefault="00A70900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6EAAF648" w14:textId="7D050539" w:rsidR="007B15E1" w:rsidRDefault="0044578A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6015BA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rojects:</w:t>
      </w:r>
    </w:p>
    <w:p w14:paraId="1A268ED5" w14:textId="77777777" w:rsidR="0086248B" w:rsidRPr="006015BA" w:rsidRDefault="0086248B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2FB70AB0" w14:textId="684B936C" w:rsidR="007B15E1" w:rsidRPr="006015BA" w:rsidRDefault="00B7065E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>Classification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</w:rPr>
        <w:t xml:space="preserve"> of skin diseases using Convolution Neural.</w:t>
      </w:r>
    </w:p>
    <w:p w14:paraId="1C21D662" w14:textId="36637C4A" w:rsidR="007B15E1" w:rsidRPr="006015BA" w:rsidRDefault="0044578A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015BA">
        <w:rPr>
          <w:rFonts w:ascii="Times New Roman" w:eastAsia="Times New Roman" w:hAnsi="Times New Roman" w:cs="Times New Roman"/>
          <w:sz w:val="24"/>
          <w:szCs w:val="24"/>
        </w:rPr>
        <w:t xml:space="preserve">K-Yantra, an IIT Mumbai initiative, to 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develop know-how for setting up an automated agriculture project.</w:t>
      </w:r>
    </w:p>
    <w:p w14:paraId="592A3C46" w14:textId="135BF5CD" w:rsidR="007B15E1" w:rsidRPr="006015BA" w:rsidRDefault="002440B1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Leveraging Convers</w:t>
      </w:r>
      <w:r w:rsidR="009C51E6">
        <w:rPr>
          <w:rFonts w:ascii="Times New Roman" w:eastAsia="Times New Roman" w:hAnsi="Times New Roman" w:cs="Times New Roman"/>
          <w:sz w:val="24"/>
          <w:szCs w:val="24"/>
          <w:highlight w:val="white"/>
        </w:rPr>
        <w:t>a</w:t>
      </w:r>
      <w:r>
        <w:rPr>
          <w:rFonts w:ascii="Times New Roman" w:eastAsia="Times New Roman" w:hAnsi="Times New Roman" w:cs="Times New Roman"/>
          <w:sz w:val="24"/>
          <w:szCs w:val="24"/>
          <w:highlight w:val="white"/>
        </w:rPr>
        <w:t>tional AI for Secure Healthcare Assistance</w:t>
      </w:r>
      <w:r w:rsidR="0044578A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4573EFE" w14:textId="40C373BF" w:rsidR="007B15E1" w:rsidRDefault="0044578A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Presenting Obstacles Around an Airport Aerodrome Using Google Earth Pro and </w:t>
      </w:r>
      <w:proofErr w:type="spellStart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HereMaps</w:t>
      </w:r>
      <w:proofErr w:type="spellEnd"/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API on a web-based </w:t>
      </w:r>
      <w:r w:rsidR="00D75C15"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App</w:t>
      </w:r>
      <w:r w:rsidR="00D75C15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(SMART</w:t>
      </w:r>
      <w:r w:rsidR="006C743B">
        <w:rPr>
          <w:rFonts w:ascii="Times New Roman" w:eastAsia="Times New Roman" w:hAnsi="Times New Roman" w:cs="Times New Roman"/>
          <w:sz w:val="24"/>
          <w:szCs w:val="24"/>
          <w:highlight w:val="white"/>
        </w:rPr>
        <w:t xml:space="preserve"> INDIA HACKATHON 2019)</w:t>
      </w:r>
      <w:r w:rsidRPr="006015BA">
        <w:rPr>
          <w:rFonts w:ascii="Times New Roman" w:eastAsia="Times New Roman" w:hAnsi="Times New Roman" w:cs="Times New Roman"/>
          <w:sz w:val="24"/>
          <w:szCs w:val="24"/>
          <w:highlight w:val="white"/>
        </w:rPr>
        <w:t>.</w:t>
      </w:r>
    </w:p>
    <w:p w14:paraId="4921FBE1" w14:textId="498AE2F0" w:rsidR="00C047D0" w:rsidRPr="006C743B" w:rsidRDefault="00C047D0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C047D0">
        <w:rPr>
          <w:rFonts w:ascii="Times New Roman" w:eastAsia="Times New Roman" w:hAnsi="Times New Roman" w:cs="Times New Roman"/>
          <w:sz w:val="24"/>
          <w:szCs w:val="24"/>
        </w:rPr>
        <w:t>Context Classification from audio conversations (SYMBIOSIS AI HACKATHON 2019)</w:t>
      </w:r>
      <w:r w:rsidR="006C743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030E9C0" w14:textId="09F3926E" w:rsidR="006C743B" w:rsidRPr="009C51E6" w:rsidRDefault="006C743B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tentiveness and Attendance Detection Problem/Current </w:t>
      </w:r>
      <w:r w:rsidR="00D75C15">
        <w:rPr>
          <w:rFonts w:ascii="Times New Roman" w:eastAsia="Times New Roman" w:hAnsi="Times New Roman" w:cs="Times New Roman"/>
          <w:sz w:val="24"/>
          <w:szCs w:val="24"/>
        </w:rPr>
        <w:t>Situation (INDIA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SINGAPORE HACKATHON 2019).</w:t>
      </w:r>
    </w:p>
    <w:p w14:paraId="4CAE664E" w14:textId="16D813B0" w:rsidR="009C51E6" w:rsidRPr="0067151F" w:rsidRDefault="009C51E6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highlight w:val="white"/>
        </w:rPr>
      </w:pPr>
      <w:r w:rsidRPr="00B7394C">
        <w:rPr>
          <w:rFonts w:ascii="Times New Roman" w:eastAsia="Times New Roman" w:hAnsi="Times New Roman" w:cs="Times New Roman"/>
          <w:sz w:val="24"/>
          <w:szCs w:val="24"/>
        </w:rPr>
        <w:t>Medical Analytica (</w:t>
      </w:r>
      <w:r w:rsidR="003C451A">
        <w:rPr>
          <w:rFonts w:ascii="Times New Roman" w:eastAsia="Times New Roman" w:hAnsi="Times New Roman" w:cs="Times New Roman"/>
          <w:sz w:val="24"/>
          <w:szCs w:val="24"/>
        </w:rPr>
        <w:t>A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chat companion to make the user feel better and to track analysis of 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the </w:t>
      </w:r>
      <w:r w:rsidR="00376867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ser’s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</w:t>
      </w:r>
      <w:proofErr w:type="spellStart"/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behavio</w:t>
      </w:r>
      <w:r w:rsidR="00C13137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u</w:t>
      </w:r>
      <w:r w:rsidR="00B7394C"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r</w:t>
      </w:r>
      <w:proofErr w:type="spellEnd"/>
      <w:r w:rsidR="002A259E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 xml:space="preserve"> with blockchain technology to store the medical records in IPFS</w:t>
      </w:r>
      <w:r w:rsidRPr="00B7394C">
        <w:rPr>
          <w:rFonts w:ascii="Times New Roman" w:hAnsi="Times New Roman" w:cs="Times New Roman"/>
          <w:color w:val="24292E"/>
          <w:sz w:val="24"/>
          <w:szCs w:val="24"/>
          <w:shd w:val="clear" w:color="auto" w:fill="FFFFFF"/>
        </w:rPr>
        <w:t>)</w:t>
      </w:r>
    </w:p>
    <w:p w14:paraId="0E7BFE7F" w14:textId="2E4CC0C8" w:rsidR="0086248B" w:rsidRPr="0086248B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Understanding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Deepfake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with </w:t>
      </w:r>
      <w:proofErr w:type="spellStart"/>
      <w:r w:rsidRPr="00674AAF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86248B" w:rsidRPr="00674AAF">
        <w:rPr>
          <w:rFonts w:ascii="Times New Roman" w:eastAsia="Times New Roman" w:hAnsi="Times New Roman" w:cs="Times New Roman"/>
          <w:sz w:val="24"/>
          <w:szCs w:val="24"/>
        </w:rPr>
        <w:t>(guided projects on Coursera)</w:t>
      </w:r>
    </w:p>
    <w:p w14:paraId="71B8640C" w14:textId="3A450C5D" w:rsidR="0067151F" w:rsidRDefault="0067151F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674AAF">
        <w:rPr>
          <w:rFonts w:ascii="Times New Roman" w:eastAsia="Times New Roman" w:hAnsi="Times New Roman" w:cs="Times New Roman"/>
          <w:sz w:val="24"/>
          <w:szCs w:val="24"/>
        </w:rPr>
        <w:t xml:space="preserve">Sentiment Analysis with Deep Learning using BERT </w:t>
      </w:r>
      <w:r w:rsidR="00674AAF" w:rsidRPr="00674AAF">
        <w:rPr>
          <w:rFonts w:ascii="Times New Roman" w:eastAsia="Times New Roman" w:hAnsi="Times New Roman" w:cs="Times New Roman"/>
          <w:sz w:val="24"/>
          <w:szCs w:val="24"/>
        </w:rPr>
        <w:t>(guided projects on Coursera)</w:t>
      </w:r>
    </w:p>
    <w:p w14:paraId="60C7F4B8" w14:textId="2DAF7BC4" w:rsidR="0086248B" w:rsidRDefault="0086248B" w:rsidP="003C451A">
      <w:pPr>
        <w:numPr>
          <w:ilvl w:val="0"/>
          <w:numId w:val="3"/>
        </w:numPr>
        <w:spacing w:after="0" w:line="276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86248B">
        <w:rPr>
          <w:rFonts w:ascii="Times New Roman" w:eastAsia="Times New Roman" w:hAnsi="Times New Roman" w:cs="Times New Roman"/>
          <w:sz w:val="24"/>
          <w:szCs w:val="24"/>
        </w:rPr>
        <w:t xml:space="preserve">Generate Synthetic Images with DCGANs in </w:t>
      </w:r>
      <w:proofErr w:type="spellStart"/>
      <w:r w:rsidRPr="0086248B">
        <w:rPr>
          <w:rFonts w:ascii="Times New Roman" w:eastAsia="Times New Roman" w:hAnsi="Times New Roman" w:cs="Times New Roman"/>
          <w:sz w:val="24"/>
          <w:szCs w:val="24"/>
        </w:rPr>
        <w:t>Ker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74AAF">
        <w:rPr>
          <w:rFonts w:ascii="Times New Roman" w:eastAsia="Times New Roman" w:hAnsi="Times New Roman" w:cs="Times New Roman"/>
          <w:sz w:val="24"/>
          <w:szCs w:val="24"/>
        </w:rPr>
        <w:t>(guided projects on Coursera)</w:t>
      </w:r>
    </w:p>
    <w:p w14:paraId="402BCBF2" w14:textId="5BF457BE" w:rsidR="00724446" w:rsidRPr="00724446" w:rsidRDefault="00724446" w:rsidP="00724446">
      <w:pPr>
        <w:spacing w:after="0" w:line="276" w:lineRule="auto"/>
        <w:ind w:left="3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proofErr w:type="spellStart"/>
      <w:proofErr w:type="gramStart"/>
      <w:r w:rsidRPr="00724446">
        <w:rPr>
          <w:rFonts w:ascii="Times New Roman" w:eastAsia="Times New Roman" w:hAnsi="Times New Roman" w:cs="Times New Roman"/>
          <w:b/>
          <w:bCs/>
          <w:sz w:val="24"/>
          <w:szCs w:val="24"/>
        </w:rPr>
        <w:t>xx..xx</w:t>
      </w:r>
      <w:proofErr w:type="spellEnd"/>
      <w:proofErr w:type="gramEnd"/>
    </w:p>
    <w:p w14:paraId="3B23EEC0" w14:textId="63EB9329" w:rsidR="007B076E" w:rsidRPr="00C047D0" w:rsidRDefault="007B076E" w:rsidP="00532304">
      <w:pPr>
        <w:spacing w:after="0" w:line="276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sectPr w:rsidR="007B076E" w:rsidRPr="00C047D0" w:rsidSect="00543672">
      <w:pgSz w:w="11906" w:h="16838" w:code="9"/>
      <w:pgMar w:top="270" w:right="1440" w:bottom="540" w:left="126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0446A"/>
    <w:multiLevelType w:val="hybridMultilevel"/>
    <w:tmpl w:val="CE4822A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B0AE7"/>
    <w:multiLevelType w:val="hybridMultilevel"/>
    <w:tmpl w:val="7242C38C"/>
    <w:lvl w:ilvl="0" w:tplc="B8424D6A">
      <w:start w:val="1"/>
      <w:numFmt w:val="bullet"/>
      <w:lvlText w:val=""/>
      <w:lvlJc w:val="left"/>
      <w:pPr>
        <w:ind w:left="144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F72A0E"/>
    <w:multiLevelType w:val="multilevel"/>
    <w:tmpl w:val="34586042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4263453"/>
    <w:multiLevelType w:val="multilevel"/>
    <w:tmpl w:val="04408C1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4" w15:restartNumberingAfterBreak="0">
    <w:nsid w:val="28EF1C38"/>
    <w:multiLevelType w:val="multilevel"/>
    <w:tmpl w:val="9BE2DE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327D0"/>
    <w:multiLevelType w:val="multilevel"/>
    <w:tmpl w:val="129ADAA4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2F2B38D3"/>
    <w:multiLevelType w:val="multilevel"/>
    <w:tmpl w:val="72ACB4E6"/>
    <w:lvl w:ilvl="0">
      <w:start w:val="1"/>
      <w:numFmt w:val="bullet"/>
      <w:lvlText w:val="❖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39192AA2"/>
    <w:multiLevelType w:val="hybridMultilevel"/>
    <w:tmpl w:val="7120429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307885"/>
    <w:multiLevelType w:val="hybridMultilevel"/>
    <w:tmpl w:val="97FAF6C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DC10322"/>
    <w:multiLevelType w:val="hybridMultilevel"/>
    <w:tmpl w:val="976811B4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14843E5"/>
    <w:multiLevelType w:val="hybridMultilevel"/>
    <w:tmpl w:val="31120AF8"/>
    <w:lvl w:ilvl="0" w:tplc="40090009">
      <w:start w:val="1"/>
      <w:numFmt w:val="bullet"/>
      <w:lvlText w:val=""/>
      <w:lvlJc w:val="left"/>
      <w:pPr>
        <w:ind w:left="114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5" w:hanging="360"/>
      </w:pPr>
      <w:rPr>
        <w:rFonts w:ascii="Wingdings" w:hAnsi="Wingdings" w:hint="default"/>
      </w:rPr>
    </w:lvl>
  </w:abstractNum>
  <w:abstractNum w:abstractNumId="11" w15:restartNumberingAfterBreak="0">
    <w:nsid w:val="62E00723"/>
    <w:multiLevelType w:val="hybridMultilevel"/>
    <w:tmpl w:val="F226451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67CD793F"/>
    <w:multiLevelType w:val="hybridMultilevel"/>
    <w:tmpl w:val="77BCD78A"/>
    <w:lvl w:ilvl="0" w:tplc="40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7709719B"/>
    <w:multiLevelType w:val="hybridMultilevel"/>
    <w:tmpl w:val="C4DA8BEA"/>
    <w:lvl w:ilvl="0" w:tplc="40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9DD62D3"/>
    <w:multiLevelType w:val="hybridMultilevel"/>
    <w:tmpl w:val="1CD4326A"/>
    <w:lvl w:ilvl="0" w:tplc="40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5"/>
  </w:num>
  <w:num w:numId="5">
    <w:abstractNumId w:val="14"/>
  </w:num>
  <w:num w:numId="6">
    <w:abstractNumId w:val="8"/>
  </w:num>
  <w:num w:numId="7">
    <w:abstractNumId w:val="1"/>
  </w:num>
  <w:num w:numId="8">
    <w:abstractNumId w:val="4"/>
  </w:num>
  <w:num w:numId="9">
    <w:abstractNumId w:val="7"/>
  </w:num>
  <w:num w:numId="10">
    <w:abstractNumId w:val="0"/>
  </w:num>
  <w:num w:numId="11">
    <w:abstractNumId w:val="9"/>
  </w:num>
  <w:num w:numId="12">
    <w:abstractNumId w:val="11"/>
  </w:num>
  <w:num w:numId="13">
    <w:abstractNumId w:val="10"/>
  </w:num>
  <w:num w:numId="14">
    <w:abstractNumId w:val="12"/>
  </w:num>
  <w:num w:numId="1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yMbU0sTQys7QwNbNQ0lEKTi0uzszPAykwtKwFAP+Y2s4tAAAA"/>
  </w:docVars>
  <w:rsids>
    <w:rsidRoot w:val="007B15E1"/>
    <w:rsid w:val="00012D8E"/>
    <w:rsid w:val="000E6BE5"/>
    <w:rsid w:val="000E7F3A"/>
    <w:rsid w:val="00135452"/>
    <w:rsid w:val="00210B6F"/>
    <w:rsid w:val="002440B1"/>
    <w:rsid w:val="002A259E"/>
    <w:rsid w:val="002B3309"/>
    <w:rsid w:val="002B5F07"/>
    <w:rsid w:val="002F4AC3"/>
    <w:rsid w:val="002F545B"/>
    <w:rsid w:val="002F771A"/>
    <w:rsid w:val="0030298C"/>
    <w:rsid w:val="003124E8"/>
    <w:rsid w:val="00343E79"/>
    <w:rsid w:val="00376867"/>
    <w:rsid w:val="00386A85"/>
    <w:rsid w:val="003965D0"/>
    <w:rsid w:val="003C09D6"/>
    <w:rsid w:val="003C451A"/>
    <w:rsid w:val="003E1EFD"/>
    <w:rsid w:val="003E2443"/>
    <w:rsid w:val="004307E6"/>
    <w:rsid w:val="0044578A"/>
    <w:rsid w:val="00445837"/>
    <w:rsid w:val="00493747"/>
    <w:rsid w:val="004B2274"/>
    <w:rsid w:val="00532304"/>
    <w:rsid w:val="00543672"/>
    <w:rsid w:val="005736FE"/>
    <w:rsid w:val="00584E30"/>
    <w:rsid w:val="005B0252"/>
    <w:rsid w:val="006015BA"/>
    <w:rsid w:val="006075ED"/>
    <w:rsid w:val="0061185D"/>
    <w:rsid w:val="00622A1D"/>
    <w:rsid w:val="00632139"/>
    <w:rsid w:val="006532CD"/>
    <w:rsid w:val="006610DE"/>
    <w:rsid w:val="0067151F"/>
    <w:rsid w:val="00674AAF"/>
    <w:rsid w:val="006A4C13"/>
    <w:rsid w:val="006C743B"/>
    <w:rsid w:val="00724446"/>
    <w:rsid w:val="0075666F"/>
    <w:rsid w:val="007B076E"/>
    <w:rsid w:val="007B15E1"/>
    <w:rsid w:val="007E090D"/>
    <w:rsid w:val="007F0804"/>
    <w:rsid w:val="0086248B"/>
    <w:rsid w:val="008A7833"/>
    <w:rsid w:val="008B2D52"/>
    <w:rsid w:val="00924A54"/>
    <w:rsid w:val="00931640"/>
    <w:rsid w:val="00937681"/>
    <w:rsid w:val="009C071C"/>
    <w:rsid w:val="009C51E6"/>
    <w:rsid w:val="009F6DEB"/>
    <w:rsid w:val="00A70900"/>
    <w:rsid w:val="00AC48EB"/>
    <w:rsid w:val="00B1051D"/>
    <w:rsid w:val="00B61229"/>
    <w:rsid w:val="00B7065E"/>
    <w:rsid w:val="00B7394C"/>
    <w:rsid w:val="00BE6A87"/>
    <w:rsid w:val="00BF1716"/>
    <w:rsid w:val="00BF65AD"/>
    <w:rsid w:val="00C047D0"/>
    <w:rsid w:val="00C13137"/>
    <w:rsid w:val="00C170E1"/>
    <w:rsid w:val="00C456AE"/>
    <w:rsid w:val="00D75C15"/>
    <w:rsid w:val="00DB288B"/>
    <w:rsid w:val="00DB484C"/>
    <w:rsid w:val="00DD68F7"/>
    <w:rsid w:val="00DF0647"/>
    <w:rsid w:val="00E761E5"/>
    <w:rsid w:val="00E864E2"/>
    <w:rsid w:val="00F11AFF"/>
    <w:rsid w:val="00F24681"/>
    <w:rsid w:val="00F474F7"/>
    <w:rsid w:val="00F8225F"/>
    <w:rsid w:val="00FB0D06"/>
    <w:rsid w:val="00FC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204A9E"/>
  <w15:docId w15:val="{201ED235-DD1C-4C63-A6BD-445B6C7F8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1716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6015BA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246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2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225F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9F6DEB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584E3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70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6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1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0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186469">
          <w:marLeft w:val="0"/>
          <w:marRight w:val="0"/>
          <w:marTop w:val="0"/>
          <w:marBottom w:val="0"/>
          <w:divBdr>
            <w:top w:val="single" w:sz="6" w:space="6" w:color="FBEED5"/>
            <w:left w:val="single" w:sz="6" w:space="11" w:color="FBEED5"/>
            <w:bottom w:val="single" w:sz="6" w:space="6" w:color="FBEED5"/>
            <w:right w:val="single" w:sz="6" w:space="26" w:color="FBEED5"/>
          </w:divBdr>
        </w:div>
        <w:div w:id="1929579484">
          <w:marLeft w:val="300"/>
          <w:marRight w:val="30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272756">
              <w:marLeft w:val="0"/>
              <w:marRight w:val="0"/>
              <w:marTop w:val="0"/>
              <w:marBottom w:val="300"/>
              <w:divBdr>
                <w:top w:val="single" w:sz="6" w:space="14" w:color="E3E3E3"/>
                <w:left w:val="single" w:sz="6" w:space="14" w:color="E3E3E3"/>
                <w:bottom w:val="single" w:sz="6" w:space="14" w:color="E3E3E3"/>
                <w:right w:val="single" w:sz="6" w:space="14" w:color="E3E3E3"/>
              </w:divBdr>
              <w:divsChild>
                <w:div w:id="177740412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97316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9858961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02355955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60904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91771325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1847077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2013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63606449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337586949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33402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2960665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34173750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697658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64693651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941722693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79634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2881241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74954003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1147279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5412859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51417637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588202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3816778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  <w:div w:id="1883864900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68061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DDDDDD"/>
                        <w:right w:val="none" w:sz="0" w:space="0" w:color="auto"/>
                      </w:divBdr>
                    </w:div>
                    <w:div w:id="140437759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11" w:color="DDDDDD"/>
                        <w:left w:val="none" w:sz="0" w:space="0" w:color="auto"/>
                        <w:bottom w:val="single" w:sz="6" w:space="11" w:color="DDDDDD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udemy.com/user/kirilleremenko/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udemy.com/user/hadelin-de-ponteves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udemy.com/user/superdatascience-team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5CC65A-1D55-49E6-AED5-C1AE3A977B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2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DANT SAHAI</cp:lastModifiedBy>
  <cp:revision>81</cp:revision>
  <cp:lastPrinted>2019-09-16T17:20:00Z</cp:lastPrinted>
  <dcterms:created xsi:type="dcterms:W3CDTF">2019-04-03T17:02:00Z</dcterms:created>
  <dcterms:modified xsi:type="dcterms:W3CDTF">2020-06-19T08:45:00Z</dcterms:modified>
</cp:coreProperties>
</file>